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A254CB" w14:textId="1D1EE526" w:rsidR="007B67E7" w:rsidRDefault="007B67E7" w:rsidP="007B67E7">
      <w:pPr>
        <w:jc w:val="center"/>
        <w:rPr>
          <w:rFonts w:ascii="Times New Roman" w:hAnsi="Times New Roman" w:cs="Times New Roman"/>
        </w:rPr>
      </w:pPr>
      <w:r w:rsidRPr="00957FE2">
        <w:rPr>
          <w:rFonts w:ascii="Times New Roman" w:hAnsi="Times New Roman" w:cs="Times New Roman"/>
        </w:rPr>
        <w:t xml:space="preserve">The impact of cybersecurity awareness </w:t>
      </w:r>
      <w:r w:rsidR="00F47B90">
        <w:rPr>
          <w:rFonts w:ascii="Times New Roman" w:hAnsi="Times New Roman" w:cs="Times New Roman"/>
        </w:rPr>
        <w:t xml:space="preserve">website </w:t>
      </w:r>
      <w:r>
        <w:rPr>
          <w:rFonts w:ascii="Times New Roman" w:hAnsi="Times New Roman" w:cs="Times New Roman"/>
        </w:rPr>
        <w:t>survey</w:t>
      </w:r>
    </w:p>
    <w:p w14:paraId="2EBEEC16" w14:textId="6D73C727" w:rsidR="007B67E7" w:rsidRDefault="007B67E7" w:rsidP="00F47B90">
      <w:pPr>
        <w:rPr>
          <w:rFonts w:ascii="Times New Roman" w:hAnsi="Times New Roman" w:cs="Times New Roman"/>
        </w:rPr>
      </w:pPr>
    </w:p>
    <w:p w14:paraId="0DAC2818" w14:textId="77777777" w:rsidR="007B67E7" w:rsidRPr="00957FE2" w:rsidRDefault="007B67E7" w:rsidP="007B67E7">
      <w:pPr>
        <w:rPr>
          <w:rFonts w:ascii="Times New Roman" w:hAnsi="Times New Roman" w:cs="Times New Roman"/>
        </w:rPr>
      </w:pPr>
    </w:p>
    <w:p w14:paraId="3270FD79" w14:textId="2F86EF6E" w:rsidR="00513EB3" w:rsidRDefault="007B67E7" w:rsidP="00513EB3">
      <w:pPr>
        <w:pStyle w:val="ListParagraph"/>
        <w:numPr>
          <w:ilvl w:val="0"/>
          <w:numId w:val="1"/>
        </w:numPr>
      </w:pPr>
      <w:r>
        <w:t>When accessing Website, A, did you notice any security checks needed to access the picture? And did this make you feel reassured when downloading the picture?</w:t>
      </w:r>
    </w:p>
    <w:p w14:paraId="57CF9CE5" w14:textId="77777777" w:rsidR="00012D80" w:rsidRDefault="00012D80" w:rsidP="00513EB3">
      <w:pPr>
        <w:pStyle w:val="ListParagraph"/>
      </w:pPr>
    </w:p>
    <w:p w14:paraId="3D622B38" w14:textId="77777777" w:rsidR="00012D80" w:rsidRDefault="00012D80" w:rsidP="00513EB3">
      <w:pPr>
        <w:pStyle w:val="ListParagraph"/>
      </w:pPr>
    </w:p>
    <w:p w14:paraId="7A20CFC4" w14:textId="7FCC9953" w:rsidR="00012D80" w:rsidRDefault="00012D80" w:rsidP="00513EB3">
      <w:pPr>
        <w:pStyle w:val="ListParagraph"/>
      </w:pPr>
      <w:r>
        <w:t>Yes, it has a feeling of something like a double check. It gives me more reassurance that the site is safe</w:t>
      </w:r>
    </w:p>
    <w:p w14:paraId="0BD7533D" w14:textId="68D3749D" w:rsidR="007B67E7" w:rsidRDefault="007B67E7" w:rsidP="007B67E7"/>
    <w:p w14:paraId="734A38F7" w14:textId="60E80081" w:rsidR="00513EB3" w:rsidRDefault="007B67E7" w:rsidP="00225EF5">
      <w:pPr>
        <w:pStyle w:val="ListParagraph"/>
        <w:numPr>
          <w:ilvl w:val="0"/>
          <w:numId w:val="1"/>
        </w:numPr>
      </w:pPr>
      <w:r>
        <w:t>Before accessing Website B, did you webpage give you an alert? If so, what did it say?</w:t>
      </w:r>
    </w:p>
    <w:p w14:paraId="427229C2" w14:textId="77777777" w:rsidR="00012D80" w:rsidRDefault="00012D80" w:rsidP="00513EB3">
      <w:pPr>
        <w:pStyle w:val="ListParagraph"/>
      </w:pPr>
    </w:p>
    <w:p w14:paraId="30B8D297" w14:textId="767EFFB1" w:rsidR="00012D80" w:rsidRDefault="00012D80" w:rsidP="00513EB3">
      <w:pPr>
        <w:pStyle w:val="ListParagraph"/>
      </w:pPr>
      <w:r>
        <w:t>It gave me the option if I wanted to enter the website because it had some security p</w:t>
      </w:r>
      <w:r w:rsidR="00ED433D">
        <w:t>ro</w:t>
      </w:r>
      <w:r>
        <w:t>blems</w:t>
      </w:r>
    </w:p>
    <w:p w14:paraId="7ED55CBE" w14:textId="77777777" w:rsidR="007B67E7" w:rsidRDefault="007B67E7" w:rsidP="00464CC3"/>
    <w:p w14:paraId="5BEE63DA" w14:textId="575C47AA" w:rsidR="00464CC3" w:rsidRDefault="007B67E7" w:rsidP="00464CC3">
      <w:pPr>
        <w:pStyle w:val="ListParagraph"/>
        <w:numPr>
          <w:ilvl w:val="0"/>
          <w:numId w:val="1"/>
        </w:numPr>
      </w:pPr>
      <w:r>
        <w:t>Regarding Website B, did you notice any suspicious text or advertisement</w:t>
      </w:r>
      <w:r w:rsidR="00464CC3">
        <w:t xml:space="preserve">? Did the background image of the website trouble you and give you a sense of caution? </w:t>
      </w:r>
    </w:p>
    <w:p w14:paraId="53D37306" w14:textId="77777777" w:rsidR="00012D80" w:rsidRDefault="00012D80" w:rsidP="00012D80">
      <w:pPr>
        <w:pStyle w:val="ListParagraph"/>
      </w:pPr>
    </w:p>
    <w:p w14:paraId="21D4D185" w14:textId="77777777" w:rsidR="00012D80" w:rsidRDefault="00012D80" w:rsidP="00012D80">
      <w:pPr>
        <w:pStyle w:val="ListParagraph"/>
      </w:pPr>
    </w:p>
    <w:p w14:paraId="7C769B3A" w14:textId="3589DCF1" w:rsidR="00012D80" w:rsidRDefault="00012D80" w:rsidP="00012D80">
      <w:pPr>
        <w:pStyle w:val="ListParagraph"/>
      </w:pPr>
      <w:r>
        <w:t>I saw some advertisement that looked really weird to me, it made me feel unsafe</w:t>
      </w:r>
    </w:p>
    <w:p w14:paraId="18484097" w14:textId="77777777" w:rsidR="00B93854" w:rsidRDefault="00B93854" w:rsidP="00464CC3"/>
    <w:p w14:paraId="75A36EC0" w14:textId="3FE10AF9" w:rsidR="00464CC3" w:rsidRDefault="00464CC3" w:rsidP="00464CC3">
      <w:pPr>
        <w:pStyle w:val="ListParagraph"/>
        <w:numPr>
          <w:ilvl w:val="0"/>
          <w:numId w:val="1"/>
        </w:numPr>
      </w:pPr>
      <w:r>
        <w:t>When downloading the picture on Website B the name of the file is called TrojanHorse.jpg. Are you familiar with malware called Trojan? and what it can do?</w:t>
      </w:r>
    </w:p>
    <w:p w14:paraId="2DFDD931" w14:textId="77777777" w:rsidR="00012D80" w:rsidRDefault="00012D80" w:rsidP="00012D80">
      <w:pPr>
        <w:pStyle w:val="ListParagraph"/>
      </w:pPr>
      <w:bookmarkStart w:id="0" w:name="_GoBack"/>
      <w:bookmarkEnd w:id="0"/>
    </w:p>
    <w:p w14:paraId="0261CCBF" w14:textId="77777777" w:rsidR="00012D80" w:rsidRDefault="00012D80" w:rsidP="00012D80">
      <w:pPr>
        <w:pStyle w:val="ListParagraph"/>
      </w:pPr>
    </w:p>
    <w:p w14:paraId="04EDE066" w14:textId="2B9FAAC8" w:rsidR="00012D80" w:rsidRDefault="00E54F93" w:rsidP="00012D80">
      <w:pPr>
        <w:pStyle w:val="ListParagraph"/>
      </w:pPr>
      <w:r>
        <w:t>I had no idea what the trojanhorse.jpg is, but I looked online and I get why people</w:t>
      </w:r>
      <w:r w:rsidR="00ED433D">
        <w:t xml:space="preserve"> fall </w:t>
      </w:r>
      <w:r>
        <w:t>for it</w:t>
      </w:r>
    </w:p>
    <w:p w14:paraId="2D84151B" w14:textId="77777777" w:rsidR="00464CC3" w:rsidRDefault="00464CC3" w:rsidP="00464CC3">
      <w:pPr>
        <w:pStyle w:val="ListParagraph"/>
      </w:pPr>
    </w:p>
    <w:p w14:paraId="376EB78B" w14:textId="77777777" w:rsidR="00464CC3" w:rsidRDefault="00464CC3" w:rsidP="00AC2022">
      <w:pPr>
        <w:pStyle w:val="ListParagraph"/>
      </w:pPr>
    </w:p>
    <w:p w14:paraId="4193EEE0" w14:textId="562C4185" w:rsidR="00464CC3" w:rsidRDefault="00464CC3" w:rsidP="00464CC3">
      <w:pPr>
        <w:pStyle w:val="ListParagraph"/>
        <w:numPr>
          <w:ilvl w:val="0"/>
          <w:numId w:val="1"/>
        </w:numPr>
      </w:pPr>
      <w:r>
        <w:t>Are you familiar with CAPTCHA and its purpose? If so, give a brief description.</w:t>
      </w:r>
    </w:p>
    <w:p w14:paraId="775B6E1D" w14:textId="77777777" w:rsidR="00012D80" w:rsidRDefault="00012D80" w:rsidP="00012D80">
      <w:pPr>
        <w:pStyle w:val="ListParagraph"/>
      </w:pPr>
    </w:p>
    <w:p w14:paraId="5658DDDB" w14:textId="77777777" w:rsidR="00E54F93" w:rsidRDefault="00E54F93" w:rsidP="00012D80">
      <w:pPr>
        <w:pStyle w:val="ListParagraph"/>
      </w:pPr>
    </w:p>
    <w:p w14:paraId="2A43F8AC" w14:textId="096C3465" w:rsidR="00E54F93" w:rsidRDefault="00E54F93" w:rsidP="00012D80">
      <w:pPr>
        <w:pStyle w:val="ListParagraph"/>
      </w:pPr>
      <w:r>
        <w:t>No I am not familiar with CAPTCHA</w:t>
      </w:r>
    </w:p>
    <w:p w14:paraId="12704032" w14:textId="77777777" w:rsidR="00012D80" w:rsidRDefault="00012D80" w:rsidP="00464CC3"/>
    <w:p w14:paraId="43F0B829" w14:textId="0A6B94C8" w:rsidR="00464CC3" w:rsidRDefault="00464CC3" w:rsidP="00464CC3">
      <w:pPr>
        <w:pStyle w:val="ListParagraph"/>
        <w:numPr>
          <w:ilvl w:val="0"/>
          <w:numId w:val="1"/>
        </w:numPr>
      </w:pPr>
      <w:r>
        <w:t xml:space="preserve">Are you willing to download files, images, or attachments from random websites without considering the necessary security checks? </w:t>
      </w:r>
    </w:p>
    <w:p w14:paraId="1722B30D" w14:textId="77777777" w:rsidR="00E54F93" w:rsidRDefault="00E54F93" w:rsidP="00ED433D"/>
    <w:p w14:paraId="293BC195" w14:textId="3ADB7B89" w:rsidR="00E54F93" w:rsidRDefault="00E54F93" w:rsidP="00012D80">
      <w:pPr>
        <w:pStyle w:val="ListParagraph"/>
      </w:pPr>
      <w:r>
        <w:t>No I am not willing. This can damage my computer and that’s not something I want</w:t>
      </w:r>
    </w:p>
    <w:p w14:paraId="191AFDF8" w14:textId="77777777" w:rsidR="00464CC3" w:rsidRDefault="00464CC3" w:rsidP="00464CC3">
      <w:pPr>
        <w:pStyle w:val="ListParagraph"/>
      </w:pPr>
    </w:p>
    <w:p w14:paraId="53C71FC7" w14:textId="1C0283C4" w:rsidR="00464CC3" w:rsidRDefault="00464CC3" w:rsidP="00464CC3">
      <w:pPr>
        <w:pStyle w:val="ListParagraph"/>
        <w:numPr>
          <w:ilvl w:val="0"/>
          <w:numId w:val="1"/>
        </w:numPr>
      </w:pPr>
      <w:r>
        <w:t>Do you believe that the awareness of cyber security can be improved? How would you go about these improvements?</w:t>
      </w:r>
    </w:p>
    <w:p w14:paraId="111F109D" w14:textId="46528101" w:rsidR="00E54F93" w:rsidRDefault="00E54F93" w:rsidP="00E54F93">
      <w:r>
        <w:lastRenderedPageBreak/>
        <w:t>Better security programs, tell people more about the dangers of the internet</w:t>
      </w:r>
      <w:r w:rsidR="00ED433D">
        <w:t xml:space="preserve">. It should be brought in trainings for instance job </w:t>
      </w:r>
      <w:proofErr w:type="spellStart"/>
      <w:r w:rsidR="00ED433D">
        <w:t>onboardings</w:t>
      </w:r>
      <w:proofErr w:type="spellEnd"/>
      <w:r w:rsidR="00ED433D">
        <w:t xml:space="preserve"> and inductions.</w:t>
      </w:r>
    </w:p>
    <w:p w14:paraId="0110AA90" w14:textId="33CA2A1E" w:rsidR="007B67E7" w:rsidRDefault="007B67E7" w:rsidP="007B67E7"/>
    <w:p w14:paraId="6DBEA107" w14:textId="77777777" w:rsidR="007B67E7" w:rsidRPr="007B67E7" w:rsidRDefault="007B67E7" w:rsidP="007B67E7"/>
    <w:sectPr w:rsidR="007B67E7" w:rsidRPr="007B67E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4F5DBA" w14:textId="77777777" w:rsidR="003C38A9" w:rsidRDefault="003C38A9" w:rsidP="00B93854">
      <w:pPr>
        <w:spacing w:after="0" w:line="240" w:lineRule="auto"/>
      </w:pPr>
      <w:r>
        <w:separator/>
      </w:r>
    </w:p>
  </w:endnote>
  <w:endnote w:type="continuationSeparator" w:id="0">
    <w:p w14:paraId="1F4A6EC9" w14:textId="77777777" w:rsidR="003C38A9" w:rsidRDefault="003C38A9" w:rsidP="00B938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CD43BD" w14:textId="77777777" w:rsidR="003C38A9" w:rsidRDefault="003C38A9" w:rsidP="00B93854">
      <w:pPr>
        <w:spacing w:after="0" w:line="240" w:lineRule="auto"/>
      </w:pPr>
      <w:r>
        <w:separator/>
      </w:r>
    </w:p>
  </w:footnote>
  <w:footnote w:type="continuationSeparator" w:id="0">
    <w:p w14:paraId="0D7F0650" w14:textId="77777777" w:rsidR="003C38A9" w:rsidRDefault="003C38A9" w:rsidP="00B938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126769" w14:textId="2FBFE285" w:rsidR="00B93854" w:rsidRDefault="00225EF5">
    <w:pPr>
      <w:pStyle w:val="Header"/>
    </w:pPr>
    <w:r>
      <w:t xml:space="preserve">Timothy </w:t>
    </w:r>
    <w:proofErr w:type="spellStart"/>
    <w:r>
      <w:t>Davids</w:t>
    </w:r>
    <w:proofErr w:type="spellEnd"/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31028F"/>
    <w:multiLevelType w:val="hybridMultilevel"/>
    <w:tmpl w:val="D4183A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1sTAxMDK1NDSyNDJX0lEKTi0uzszPAykwrAUAA9DzAywAAAA="/>
  </w:docVars>
  <w:rsids>
    <w:rsidRoot w:val="007B67E7"/>
    <w:rsid w:val="00012D80"/>
    <w:rsid w:val="00225EF5"/>
    <w:rsid w:val="003C38A9"/>
    <w:rsid w:val="00464CC3"/>
    <w:rsid w:val="00513EB3"/>
    <w:rsid w:val="007B67E7"/>
    <w:rsid w:val="00AC2022"/>
    <w:rsid w:val="00B93854"/>
    <w:rsid w:val="00D07B36"/>
    <w:rsid w:val="00D317D0"/>
    <w:rsid w:val="00E54F93"/>
    <w:rsid w:val="00ED433D"/>
    <w:rsid w:val="00F1273A"/>
    <w:rsid w:val="00F47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04E89"/>
  <w15:chartTrackingRefBased/>
  <w15:docId w15:val="{0B8EC828-E868-4ED5-B0F7-099F4DB8A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B67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67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38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854"/>
  </w:style>
  <w:style w:type="paragraph" w:styleId="Footer">
    <w:name w:val="footer"/>
    <w:basedOn w:val="Normal"/>
    <w:link w:val="FooterChar"/>
    <w:uiPriority w:val="99"/>
    <w:unhideWhenUsed/>
    <w:rsid w:val="00B938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4</Words>
  <Characters>1372</Characters>
  <Application>Microsoft Macintosh Word</Application>
  <DocSecurity>0</DocSecurity>
  <Lines>3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olokwu</dc:creator>
  <cp:keywords/>
  <dc:description/>
  <cp:lastModifiedBy>Charles, Ellie</cp:lastModifiedBy>
  <cp:revision>2</cp:revision>
  <dcterms:created xsi:type="dcterms:W3CDTF">2021-08-10T11:16:00Z</dcterms:created>
  <dcterms:modified xsi:type="dcterms:W3CDTF">2021-08-10T11:16:00Z</dcterms:modified>
</cp:coreProperties>
</file>